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0F51" w:rsidRDefault="00A7316A" w:rsidP="00A7316A">
      <w:pPr>
        <w:pStyle w:val="Title"/>
        <w:shd w:val="clear" w:color="auto" w:fill="1F4E79" w:themeFill="accent1" w:themeFillShade="80"/>
        <w:jc w:val="center"/>
        <w:rPr>
          <w:rFonts w:ascii="Montserrat" w:hAnsi="Montserrat"/>
          <w:b/>
          <w:color w:val="FFFFFF" w:themeColor="background1"/>
        </w:rPr>
      </w:pPr>
      <w:r w:rsidRPr="00A7316A">
        <w:rPr>
          <w:rFonts w:ascii="Montserrat" w:hAnsi="Montserrat"/>
          <w:b/>
          <w:color w:val="FFFFFF" w:themeColor="background1"/>
        </w:rPr>
        <w:t>OVERVIEW</w:t>
      </w:r>
    </w:p>
    <w:p w:rsidR="00A7316A" w:rsidRPr="00782891" w:rsidRDefault="00A7316A" w:rsidP="00782891">
      <w:pPr>
        <w:pStyle w:val="Heading1"/>
        <w:pBdr>
          <w:bottom w:val="single" w:sz="4" w:space="1" w:color="auto"/>
        </w:pBdr>
        <w:jc w:val="center"/>
        <w:rPr>
          <w:rFonts w:ascii="Montserrat" w:hAnsi="Montserrat"/>
          <w:b/>
          <w:color w:val="000000" w:themeColor="text1"/>
        </w:rPr>
      </w:pPr>
      <w:r w:rsidRPr="00782891">
        <w:rPr>
          <w:rFonts w:ascii="Montserrat" w:hAnsi="Montserrat"/>
          <w:b/>
          <w:color w:val="000000" w:themeColor="text1"/>
        </w:rPr>
        <w:t>TOPIC</w:t>
      </w:r>
    </w:p>
    <w:p w:rsidR="00A7316A" w:rsidRPr="00782891" w:rsidRDefault="00782891" w:rsidP="00A7316A">
      <w:pPr>
        <w:rPr>
          <w:color w:val="000000" w:themeColor="text1"/>
        </w:rPr>
      </w:pPr>
      <w:r w:rsidRPr="00782891">
        <w:rPr>
          <w:color w:val="000000" w:themeColor="text1"/>
        </w:rPr>
        <w:t>Background noises are something that we do not usually care about; however, they surprisingly have a significant impact on our daily lives. With busy urban lifestyles, more and more people find hearing natural and comfortable sounds a great way to relax, relieve stress, and increase productivity. It can be the sound of wind blowing from high on top of mountains, the hum of insects and animals deep into the jungle, and also somewhere we are more familiar, like inside of the coffee shop where we hear people chatting along with the melodies of the songs. That idea, combined with our love of coding and technologies, has inspired us to build a small website where people can enjoy some unique sounds of different places. Moreover, users can also adjust relative sound levels to achieve perfectly balanced background noise. We call it “Mix in Sounds” or “MinS”.</w:t>
      </w:r>
    </w:p>
    <w:p w:rsidR="002155D5" w:rsidRDefault="003153A2" w:rsidP="002155D5">
      <w:pPr>
        <w:rPr>
          <w:color w:val="000000" w:themeColor="text1"/>
        </w:rPr>
      </w:pPr>
      <w:r w:rsidRPr="003153A2">
        <w:rPr>
          <w:color w:val="000000" w:themeColor="text1"/>
        </w:rPr>
        <w:t>We aim to start MinS with a website platform and then transition to a mobile application that can run on both IOS and Android devices. RMIT students will be the first to utilize MinS before it is made available to other Internet users. If this project is successfully deployed, people will have a nice place to relax and enjoy high-quality melodies even if they are in bustling areas of the city. In addition, people can also use MinS while studying to improve concentration and efficiency or while sleeping to have a good relaxation. In the future, we will frequently upgrade MinS with more locations and soundtracks, as well as fix and modify the website according to users' feedback at the same time.</w:t>
      </w:r>
    </w:p>
    <w:p w:rsidR="002155D5" w:rsidRDefault="002155D5" w:rsidP="002155D5">
      <w:pPr>
        <w:rPr>
          <w:color w:val="000000" w:themeColor="text1"/>
        </w:rPr>
      </w:pPr>
    </w:p>
    <w:p w:rsidR="002155D5" w:rsidRDefault="00A7316A" w:rsidP="002155D5">
      <w:pPr>
        <w:pBdr>
          <w:bottom w:val="single" w:sz="4" w:space="1" w:color="auto"/>
        </w:pBdr>
        <w:jc w:val="center"/>
        <w:rPr>
          <w:b/>
          <w:color w:val="000000" w:themeColor="text1"/>
          <w:sz w:val="28"/>
        </w:rPr>
      </w:pPr>
      <w:r w:rsidRPr="003153A2">
        <w:rPr>
          <w:b/>
          <w:color w:val="000000" w:themeColor="text1"/>
          <w:sz w:val="28"/>
        </w:rPr>
        <w:t>MOTIVATION</w:t>
      </w:r>
    </w:p>
    <w:p w:rsidR="002155D5" w:rsidRDefault="002155D5" w:rsidP="002155D5">
      <w:pPr>
        <w:rPr>
          <w:color w:val="000000" w:themeColor="text1"/>
        </w:rPr>
      </w:pPr>
      <w:r w:rsidRPr="002155D5">
        <w:rPr>
          <w:color w:val="000000" w:themeColor="text1"/>
        </w:rPr>
        <w:t xml:space="preserve">In recent years, the occurrence of Covid-19 has brought to our lives many changes, and most of them are tremendously awful. To reduce the negative impact of this deadly virus, people are encouraged to apply social distancing methods, including limiting travel, staying home, and avoiding crowded areas. As a result, many people have to cancel their vacations and stay at home all day long. These experiences are, sometimes, quite </w:t>
      </w:r>
      <w:r>
        <w:rPr>
          <w:color w:val="000000" w:themeColor="text1"/>
        </w:rPr>
        <w:t>boring</w:t>
      </w:r>
      <w:r w:rsidRPr="002155D5">
        <w:rPr>
          <w:color w:val="000000" w:themeColor="text1"/>
        </w:rPr>
        <w:t xml:space="preserve"> and exhausting. We believe that listening to music or some natural melodies is one of the best ways for people to relax</w:t>
      </w:r>
      <w:r>
        <w:rPr>
          <w:color w:val="000000" w:themeColor="text1"/>
        </w:rPr>
        <w:t xml:space="preserve"> and to have a feeling of trave</w:t>
      </w:r>
      <w:r w:rsidRPr="002155D5">
        <w:rPr>
          <w:color w:val="000000" w:themeColor="text1"/>
        </w:rPr>
        <w:t xml:space="preserve">ling elsewhere. </w:t>
      </w:r>
    </w:p>
    <w:p w:rsidR="00756F0E" w:rsidRDefault="002155D5" w:rsidP="002155D5">
      <w:pPr>
        <w:rPr>
          <w:color w:val="000000" w:themeColor="text1"/>
        </w:rPr>
      </w:pPr>
      <w:r>
        <w:rPr>
          <w:color w:val="000000" w:themeColor="text1"/>
        </w:rPr>
        <w:t xml:space="preserve">According to soundofsleep.com </w:t>
      </w:r>
      <w:hyperlink r:id="rId4" w:history="1">
        <w:r w:rsidRPr="002155D5">
          <w:rPr>
            <w:rStyle w:val="Hyperlink"/>
          </w:rPr>
          <w:t>[1]</w:t>
        </w:r>
      </w:hyperlink>
      <w:r w:rsidRPr="002155D5">
        <w:rPr>
          <w:color w:val="000000" w:themeColor="text1"/>
        </w:rPr>
        <w:t xml:space="preserve">, background sounds that usually contain white noise have been shown to have promising results in improving behaviors and productivity. To be specific, it helps us enhance memories, deepens our </w:t>
      </w:r>
      <w:r w:rsidRPr="002155D5">
        <w:rPr>
          <w:color w:val="000000" w:themeColor="text1"/>
        </w:rPr>
        <w:lastRenderedPageBreak/>
        <w:t>meditation, sleep quality as well as improves concentration. MinS is developed to bring people a better quali</w:t>
      </w:r>
      <w:r>
        <w:rPr>
          <w:color w:val="000000" w:themeColor="text1"/>
        </w:rPr>
        <w:t xml:space="preserve">ty of life with its pristine </w:t>
      </w:r>
      <w:r w:rsidRPr="002155D5">
        <w:rPr>
          <w:color w:val="000000" w:themeColor="text1"/>
        </w:rPr>
        <w:t xml:space="preserve">soundtracks and beautiful photographs. In addition, this website also provides Pomodoro – a study tracking tool that people can use while studying and Spotify integrations if they want to </w:t>
      </w:r>
      <w:r w:rsidR="009A1A6B">
        <w:rPr>
          <w:color w:val="000000" w:themeColor="text1"/>
        </w:rPr>
        <w:t>enjoy a nice playlist of songs.</w:t>
      </w:r>
      <w:r w:rsidR="00756F0E">
        <w:rPr>
          <w:color w:val="000000" w:themeColor="text1"/>
        </w:rPr>
        <w:t xml:space="preserve"> </w:t>
      </w:r>
    </w:p>
    <w:p w:rsidR="00756F0E" w:rsidRDefault="00756F0E" w:rsidP="002155D5">
      <w:pPr>
        <w:rPr>
          <w:color w:val="000000" w:themeColor="text1"/>
        </w:rPr>
      </w:pPr>
      <w:r>
        <w:rPr>
          <w:color w:val="000000" w:themeColor="text1"/>
        </w:rPr>
        <w:t xml:space="preserve">In a highly competitive IT market, it is important that we focus on </w:t>
      </w:r>
      <w:hyperlink r:id="rId5" w:history="1">
        <w:r w:rsidRPr="00756F0E">
          <w:rPr>
            <w:rStyle w:val="Hyperlink"/>
          </w:rPr>
          <w:t>Web development trends</w:t>
        </w:r>
      </w:hyperlink>
      <w:r>
        <w:rPr>
          <w:color w:val="000000" w:themeColor="text1"/>
        </w:rPr>
        <w:t xml:space="preserve">. One of them is </w:t>
      </w:r>
      <w:r w:rsidRPr="00756F0E">
        <w:rPr>
          <w:color w:val="000000" w:themeColor="text1"/>
        </w:rPr>
        <w:t>Accelerated Mobile Pages (AMP)</w:t>
      </w:r>
      <w:r>
        <w:rPr>
          <w:color w:val="000000" w:themeColor="text1"/>
        </w:rPr>
        <w:t>, which helps speed up the web performance and reduce the risk of leaving by a user. The website is optimized with a simplified and convenient design with basic features so every user can easily access it.</w:t>
      </w:r>
    </w:p>
    <w:p w:rsidR="00756F0E" w:rsidRDefault="00756F0E" w:rsidP="002155D5">
      <w:pPr>
        <w:rPr>
          <w:color w:val="000000" w:themeColor="text1"/>
        </w:rPr>
      </w:pPr>
      <w:r w:rsidRPr="00756F0E">
        <w:rPr>
          <w:color w:val="000000" w:themeColor="text1"/>
          <w:highlight w:val="yellow"/>
        </w:rPr>
        <w:t>What would it show to a future employer if you were able to work on this project?</w:t>
      </w:r>
    </w:p>
    <w:p w:rsidR="009A1A6B" w:rsidRPr="002155D5" w:rsidRDefault="009A1A6B" w:rsidP="002155D5">
      <w:bookmarkStart w:id="0" w:name="_GoBack"/>
      <w:bookmarkEnd w:id="0"/>
    </w:p>
    <w:p w:rsidR="00A7316A" w:rsidRDefault="00A7316A" w:rsidP="002155D5">
      <w:pPr>
        <w:pStyle w:val="Heading1"/>
        <w:pBdr>
          <w:bottom w:val="single" w:sz="4" w:space="1" w:color="auto"/>
        </w:pBdr>
        <w:jc w:val="center"/>
        <w:rPr>
          <w:rFonts w:ascii="Montserrat" w:hAnsi="Montserrat"/>
          <w:b/>
          <w:color w:val="000000" w:themeColor="text1"/>
        </w:rPr>
      </w:pPr>
      <w:r w:rsidRPr="002155D5">
        <w:rPr>
          <w:rFonts w:ascii="Montserrat" w:hAnsi="Montserrat"/>
          <w:b/>
          <w:color w:val="000000" w:themeColor="text1"/>
        </w:rPr>
        <w:t>LANDSCAPE</w:t>
      </w:r>
    </w:p>
    <w:p w:rsidR="002155D5" w:rsidRDefault="00756F0E" w:rsidP="002155D5">
      <w:pPr>
        <w:rPr>
          <w:color w:val="000000" w:themeColor="text1"/>
        </w:rPr>
      </w:pPr>
      <w:r>
        <w:rPr>
          <w:color w:val="000000" w:themeColor="text1"/>
        </w:rPr>
        <w:t xml:space="preserve">YouTube is one of the first to offer background noises videos, especially the sounds of nature like the rain, the wind, and the animals. However, users can only use a default set of sounds and the quality of them is, sometimes, not really good. My Noise is one of the popular background sounds platforms with its high-quality soundtracks. However, it does not have a good interface design and some soundtracks cost the users a considered amount of money. </w:t>
      </w:r>
      <w:r w:rsidR="002155D5" w:rsidRPr="002155D5">
        <w:rPr>
          <w:color w:val="000000" w:themeColor="text1"/>
        </w:rPr>
        <w:t>MinS differs from other background noise</w:t>
      </w:r>
      <w:r>
        <w:rPr>
          <w:color w:val="000000" w:themeColor="text1"/>
        </w:rPr>
        <w:t>s</w:t>
      </w:r>
      <w:r w:rsidR="002155D5" w:rsidRPr="002155D5">
        <w:rPr>
          <w:color w:val="000000" w:themeColor="text1"/>
        </w:rPr>
        <w:t xml:space="preserve"> generators by its </w:t>
      </w:r>
      <w:r>
        <w:rPr>
          <w:color w:val="000000" w:themeColor="text1"/>
        </w:rPr>
        <w:t xml:space="preserve">free </w:t>
      </w:r>
      <w:r w:rsidR="002155D5" w:rsidRPr="002155D5">
        <w:rPr>
          <w:color w:val="000000" w:themeColor="text1"/>
        </w:rPr>
        <w:t>high-quality audio and the vast number of sounds provided.</w:t>
      </w:r>
      <w:r>
        <w:rPr>
          <w:color w:val="000000" w:themeColor="text1"/>
        </w:rPr>
        <w:t xml:space="preserve"> In addition, the website has user-friendly design and also provides lots of trending features so clients can have the best experience while using it.</w:t>
      </w:r>
      <w:r w:rsidR="002155D5" w:rsidRPr="002155D5">
        <w:rPr>
          <w:color w:val="000000" w:themeColor="text1"/>
        </w:rPr>
        <w:t xml:space="preserve"> Users can access the website right on their phones, tablets, or laptops, and it will be available on famous browsers like Safari, Google Chrome, Firefox, and Microsoft Edge.</w:t>
      </w:r>
      <w:r>
        <w:rPr>
          <w:color w:val="000000" w:themeColor="text1"/>
        </w:rPr>
        <w:t xml:space="preserve"> </w:t>
      </w:r>
    </w:p>
    <w:p w:rsidR="002155D5" w:rsidRPr="002155D5" w:rsidRDefault="002155D5" w:rsidP="002155D5"/>
    <w:sectPr w:rsidR="002155D5" w:rsidRPr="002155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tserrat">
    <w:panose1 w:val="00000500000000000000"/>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zMTI0tzQ1sTAyNzZR0lEKTi0uzszPAykwrAUARDQ2hiwAAAA="/>
  </w:docVars>
  <w:rsids>
    <w:rsidRoot w:val="00B36C38"/>
    <w:rsid w:val="000C1659"/>
    <w:rsid w:val="002155D5"/>
    <w:rsid w:val="003153A2"/>
    <w:rsid w:val="00756F0E"/>
    <w:rsid w:val="00782891"/>
    <w:rsid w:val="007D7192"/>
    <w:rsid w:val="009A1A6B"/>
    <w:rsid w:val="00A7316A"/>
    <w:rsid w:val="00B36C38"/>
    <w:rsid w:val="00CC0F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6076D"/>
  <w15:chartTrackingRefBased/>
  <w15:docId w15:val="{20A9D619-DE5F-43CD-BE0B-4C01654C0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ontserrat" w:eastAsiaTheme="minorHAnsi" w:hAnsi="Montserrat" w:cstheme="minorBidi"/>
        <w:sz w:val="24"/>
        <w:szCs w:val="24"/>
        <w:lang w:val="en-US" w:eastAsia="en-US" w:bidi="ar-SA"/>
      </w:rPr>
    </w:rPrDefault>
    <w:pPrDefault>
      <w:pPr>
        <w:spacing w:before="120" w:after="12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7316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56F0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7316A"/>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316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7316A"/>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155D5"/>
    <w:rPr>
      <w:color w:val="0563C1" w:themeColor="hyperlink"/>
      <w:u w:val="single"/>
    </w:rPr>
  </w:style>
  <w:style w:type="character" w:customStyle="1" w:styleId="Heading2Char">
    <w:name w:val="Heading 2 Char"/>
    <w:basedOn w:val="DefaultParagraphFont"/>
    <w:link w:val="Heading2"/>
    <w:uiPriority w:val="9"/>
    <w:semiHidden/>
    <w:rsid w:val="00756F0E"/>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8821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lanars.com/blog/top-web-development-trends" TargetMode="External"/><Relationship Id="rId4" Type="http://schemas.openxmlformats.org/officeDocument/2006/relationships/hyperlink" Target="https://www.soundofsleep.com/white-pink-brown-noise-whats-differ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3</TotalTime>
  <Pages>2</Pages>
  <Words>638</Words>
  <Characters>364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ang Dang</dc:creator>
  <cp:keywords/>
  <dc:description/>
  <cp:lastModifiedBy>Hoang Dang</cp:lastModifiedBy>
  <cp:revision>1</cp:revision>
  <dcterms:created xsi:type="dcterms:W3CDTF">2021-12-22T10:22:00Z</dcterms:created>
  <dcterms:modified xsi:type="dcterms:W3CDTF">2021-12-23T18:06:00Z</dcterms:modified>
</cp:coreProperties>
</file>